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Position of Astronomer Intern</w:t>
      </w:r>
    </w:p>
    <w:p>
      <w:pPr>
        <w:pStyle w:val="BodyText"/>
      </w:pPr>
      <w:r>
        <w:t xml:space="preserve">Wellington Astronomical Research Centre</w:t>
      </w:r>
      <w:r>
        <w:br/>
      </w:r>
      <w:r>
        <w:t xml:space="preserve">Wellington, New Zealand</w:t>
      </w:r>
    </w:p>
    <w:bookmarkEnd w:id="20"/>
    <w:bookmarkStart w:id="21" w:name="dear-hiring-committee"/>
    <w:p>
      <w:pPr>
        <w:pStyle w:val="Heading2"/>
      </w:pPr>
      <w:r>
        <w:t xml:space="preserve">Dear Hiring Committee,</w:t>
      </w:r>
    </w:p>
    <w:p>
      <w:pPr>
        <w:pStyle w:val="FirstParagraph"/>
      </w:pPr>
      <w:r>
        <w:t xml:space="preserve">It is with profound enthusiasm that I submit my application for the Astronomer Intern position at the Wellington Astronomical Research Centre, as advertised on the New Zealand Space Agency's career portal. As a dedicated astronomy student at Victoria University of Wellington, I have long admired this institution’s pioneering work in Southern Hemisphere astrophysics and its commitment to nurturing future stellar explorers. My academic trajectory, field experiences, and unwavering passion for celestial phenomena align precisely with the Centre’s mission to advance astronomical understanding through collaborative research—and I am eager to contribute my skills as an aspiring Astronomer within the vibrant scientific ecosystem of New Zealand Wellington.</w:t>
      </w:r>
    </w:p>
    <w:p>
      <w:pPr>
        <w:pStyle w:val="BodyText"/>
      </w:pPr>
      <w:r>
        <w:t xml:space="preserve">My fascination with astronomy began during a high school expedition to Mount John Observatory in Tekapo, where I witnessed the Southern Cross constellation pierce through an unobstructed night sky—a moment that crystallized my desire to study the cosmos. This experience ignited a rigorous academic journey culminating in my current Bachelor of Science (Honours) in Astrophysics at Victoria University, where I’ve maintained a 7.2/8.0 GPA while specializing in stellar spectroscopy and exoplanet detection techniques. My thesis, "Characterizing M-Dwarf Habitability via Transit Photometry," utilized data from the Las Cumbres Observatory network to analyze light curves of nearby red dwarf systems—an endeavor that required advanced proficiency in Python (Astroquery, Astropy), MATLAB for signal processing, and statistical analysis using R. Crucially, this project was conducted under the mentorship of Dr. Elena Rodriguez, whose work on low-mass stellar systems mirrors the Centre’s research priorities.</w:t>
      </w:r>
    </w:p>
    <w:p>
      <w:pPr>
        <w:pStyle w:val="BodyText"/>
      </w:pPr>
      <w:r>
        <w:t xml:space="preserve">What draws me specifically to New Zealand Wellington as an intern is its unparalleled position at the crossroads of astronomical innovation and environmental stewardship. Unlike many global hubs constrained by light pollution, Wellington benefits from the Southern Hemisphere’s exceptionally dark skies—enhanced by New Zealand’s strict light pollution regulations and geographical isolation. The Centre’s proximity to both the Pacific Ocean (enabling atmospheric studies) and the Southern Alps (offering clear viewing conditions for deep-sky surveys) creates an ideal laboratory for observational projects. I am particularly inspired by your recent initiative, Project Aurora, which leverages satellite data to map interstellar dust clouds across 45°S latitude—a methodology that directly complements my thesis work. Interning in Wellington would place me at the heart of this research while immersing me in a community where astronomy seamlessly integrates with Aotearoa’s cultural narrative of celestial navigation, as exemplified by Māori traditions like Te Rūnanga o Ngāti Porou’s star-lore preservation efforts.</w:t>
      </w:r>
    </w:p>
    <w:p>
      <w:pPr>
        <w:pStyle w:val="BodyText"/>
      </w:pPr>
      <w:r>
        <w:t xml:space="preserve">Beyond technical skills, I bring practical field experience gained through the Antarctic Research Centre's summer program at Scott Base. There, I assisted in calibrating a portable spectrograph for atmospheric ozone studies using data from the South Pole Station’s observatory—a role demanding precision under extreme conditions (−40°C temperatures and 24-hour daylight). This reinforced my ability to collaborate across international teams (including scientists from Australia, Germany, and Chile) while managing sensitive instrumentation. I also volunteered with the Wellington Amateur Astronomers’ Society, developing public outreach workshops that demystified topics like gravitational waves for over 300 local students—a testament to my commitment to science communication. These experiences taught me that effective astronomy requires not only technical mastery but also the ability to convey complex ideas across cultural and disciplinary boundaries—a value deeply embedded in the Centre’s community engagement ethos.</w:t>
      </w:r>
    </w:p>
    <w:p>
      <w:pPr>
        <w:pStyle w:val="BodyText"/>
      </w:pPr>
      <w:r>
        <w:t xml:space="preserve">I understand that New Zealand Wellington’s astronomical landscape demands adaptability. The city’s unique challenges—such as coordinating observations with remote observatories across the South Island or navigating weather patterns affecting optical surveys—require interns who can think critically about logistical constraints. My internship at the Royal Astronomical Society of New Zealand (RASNZ) last summer involved optimizing telescope schedules for a multi-site campaign tracking comet activity, where I resolved scheduling conflicts by modeling cloud cover using MeteoSwiss data. This experience directly prepares me to support your team in maximizing observational efficiency during Wellington’s unpredictable autumn weather—a common hurdle in Southern Hemisphere research.</w:t>
      </w:r>
    </w:p>
    <w:p>
      <w:pPr>
        <w:pStyle w:val="BodyText"/>
      </w:pPr>
      <w:r>
        <w:t xml:space="preserve">What excites me most about this opportunity is the Centre’s collaborative spirit. I’ve followed Dr. James Wilson’s work on neutrino astronomy with deep interest and would be honored to contribute to his team’s upcoming Cherenkov Telescope Array (CTA) pre-deployment studies. Moreover, Wellington’s status as a UNESCO City of Literature makes it uniquely positioned for integrating scientific storytelling into public engagement—something I’ve already begun through my blog "Cosmic Threads," which explores Mātauranga Māori perspectives on celestial events. This fusion of indigenous knowledge and modern astronomy resonates powerfully with the Centre’s vision, and I am eager to help develop similar initiatives during my internship.</w:t>
      </w:r>
    </w:p>
    <w:p>
      <w:pPr>
        <w:pStyle w:val="BodyText"/>
      </w:pPr>
      <w:r>
        <w:t xml:space="preserve">As a New Zealand-born citizen (I grew up in Havelock North), I possess both cultural fluency and institutional knowledge critical for seamless integration. My visa status is fully compliant with the Working Holiday Visa scheme, allowing immediate start. More importantly, I embody the Centre’s ideal intern: someone who not only excels technically but also recognizes that astronomy in New Zealand Wellington transcends data—it’s about safeguarding our dark skies for future generations and honoring a continent where stars have guided navigation since time immemorial.</w:t>
      </w:r>
    </w:p>
    <w:p>
      <w:pPr>
        <w:pStyle w:val="BodyText"/>
      </w:pPr>
      <w:r>
        <w:t xml:space="preserve">Thank you for considering my application. I would be privileged to contribute my analytical rigor, field-tested observational skills, and passion for inclusive astronomy to your team. I have attached my CV, academic transcripts, and a letter of reference from Dr. Rodriguez detailing my research capabilities. I welcome the opportunity to discuss how my background aligns with your objectives during an interview at your earliest convenience.</w:t>
      </w:r>
    </w:p>
    <w:p>
      <w:pPr>
        <w:pStyle w:val="BodyText"/>
      </w:pPr>
      <w:r>
        <w:t xml:space="preserve">Sincerely,</w:t>
      </w:r>
      <w:r>
        <w:br/>
      </w:r>
      <w:r>
        <w:rPr>
          <w:bCs/>
          <w:b/>
        </w:rPr>
        <w:t xml:space="preserve">Alexandra Chen</w:t>
      </w:r>
      <w:r>
        <w:br/>
      </w:r>
      <w:r>
        <w:t xml:space="preserve">BSc (Hons) Astrophysics, Victoria University of Wellington</w:t>
      </w:r>
      <w:r>
        <w:br/>
      </w:r>
      <w:r>
        <w:t xml:space="preserve">alex.chen@vuw.ac.nz | +64 21 055 7893</w:t>
      </w:r>
      <w:r>
        <w:br/>
      </w:r>
      <w:r>
        <w:t xml:space="preserve">Wellington, New Zealand</w:t>
      </w:r>
    </w:p>
    <w:bookmarkEnd w:id="21"/>
    <w:p>
      <w:pPr>
        <w:pStyle w:val="BodyText"/>
      </w:pPr>
      <w:r>
        <w:rPr>
          <w:iCs/>
          <w:i/>
        </w:rPr>
        <w:t xml:space="preserve">Word Count: 852 | This Internship Application Letter has been carefully crafted to reflect the unique opportunities available for an Astronomer seeking to advance their career within the New Zealand Wellington scientific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3T22:52:15Z</dcterms:created>
  <dcterms:modified xsi:type="dcterms:W3CDTF">2026-07-23T22:52:15Z</dcterms:modified>
</cp:coreProperties>
</file>

<file path=docProps/custom.xml><?xml version="1.0" encoding="utf-8"?>
<Properties xmlns="http://schemas.openxmlformats.org/officeDocument/2006/custom-properties" xmlns:vt="http://schemas.openxmlformats.org/officeDocument/2006/docPropsVTypes"/>
</file>